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8109E" w14:textId="1A4B5350" w:rsidR="00810DF1" w:rsidRPr="002D362B" w:rsidRDefault="00810DF1">
      <w:pPr>
        <w:rPr>
          <w:sz w:val="20"/>
          <w:szCs w:val="20"/>
          <w:lang w:val="en-GB"/>
        </w:rPr>
      </w:pPr>
    </w:p>
    <w:p w14:paraId="4EE9152C" w14:textId="77777777" w:rsidR="00810DF1" w:rsidRPr="002D362B" w:rsidRDefault="00810DF1" w:rsidP="00810DF1">
      <w:pPr>
        <w:shd w:val="clear" w:color="auto" w:fill="FFFFFF"/>
        <w:ind w:left="7080"/>
        <w:jc w:val="right"/>
        <w:rPr>
          <w:sz w:val="20"/>
          <w:szCs w:val="20"/>
          <w:lang w:val="en-GB"/>
        </w:rPr>
      </w:pPr>
      <w:r w:rsidRPr="002D362B">
        <w:rPr>
          <w:b/>
          <w:sz w:val="20"/>
          <w:szCs w:val="20"/>
          <w:lang w:val="en-GB"/>
        </w:rPr>
        <w:t>Annex 3</w:t>
      </w:r>
    </w:p>
    <w:p w14:paraId="5EDE0868" w14:textId="77777777" w:rsidR="00810DF1" w:rsidRPr="002D362B" w:rsidRDefault="00810DF1" w:rsidP="00810DF1">
      <w:pPr>
        <w:shd w:val="clear" w:color="auto" w:fill="FFFFFF"/>
        <w:rPr>
          <w:sz w:val="20"/>
          <w:szCs w:val="20"/>
          <w:lang w:val="en-GB"/>
        </w:rPr>
      </w:pPr>
    </w:p>
    <w:p w14:paraId="06F56C4E" w14:textId="7B13450F" w:rsidR="00810DF1" w:rsidRPr="002D362B" w:rsidRDefault="00810DF1" w:rsidP="00810DF1">
      <w:pPr>
        <w:shd w:val="clear" w:color="auto" w:fill="FFFFFF"/>
        <w:rPr>
          <w:b/>
          <w:bCs/>
          <w:sz w:val="20"/>
          <w:szCs w:val="20"/>
          <w:lang w:val="en-GB"/>
        </w:rPr>
      </w:pPr>
      <w:r w:rsidRPr="002D362B">
        <w:rPr>
          <w:b/>
          <w:bCs/>
          <w:sz w:val="20"/>
          <w:szCs w:val="20"/>
          <w:lang w:val="en-GB"/>
        </w:rPr>
        <w:t>Submission of doctoral dissertation and declaration on the authenticity of the dissertation</w:t>
      </w:r>
      <w:r w:rsidR="00F70071" w:rsidRPr="002D362B">
        <w:rPr>
          <w:rStyle w:val="Lbjegyzet-hivatkozs"/>
          <w:b/>
          <w:bCs/>
          <w:sz w:val="20"/>
          <w:szCs w:val="20"/>
          <w:lang w:val="en-GB"/>
        </w:rPr>
        <w:footnoteReference w:id="2"/>
      </w:r>
    </w:p>
    <w:p w14:paraId="10489CBE" w14:textId="77777777" w:rsidR="00810DF1" w:rsidRPr="002D362B" w:rsidRDefault="00810DF1" w:rsidP="00810DF1">
      <w:pPr>
        <w:shd w:val="clear" w:color="auto" w:fill="FFFFFF"/>
        <w:rPr>
          <w:sz w:val="20"/>
          <w:szCs w:val="20"/>
          <w:lang w:val="en-GB"/>
        </w:rPr>
      </w:pPr>
    </w:p>
    <w:p w14:paraId="4CB1E589" w14:textId="77777777" w:rsidR="00810DF1" w:rsidRPr="002D362B" w:rsidRDefault="00810DF1" w:rsidP="00810DF1">
      <w:pPr>
        <w:shd w:val="clear" w:color="auto" w:fill="FFFFFF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I, the undersigned</w:t>
      </w:r>
    </w:p>
    <w:p w14:paraId="5725E76D" w14:textId="77777777" w:rsidR="000A4720" w:rsidRPr="002D362B" w:rsidRDefault="000A4720" w:rsidP="000A4720">
      <w:pPr>
        <w:ind w:firstLine="708"/>
        <w:rPr>
          <w:sz w:val="20"/>
          <w:szCs w:val="20"/>
          <w:lang w:val="en-GB"/>
        </w:rPr>
      </w:pPr>
    </w:p>
    <w:p w14:paraId="5FBFA1AB" w14:textId="57724DF7" w:rsidR="00810DF1" w:rsidRPr="002D362B" w:rsidRDefault="00810DF1" w:rsidP="000A4720">
      <w:pPr>
        <w:ind w:firstLine="708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Name</w:t>
      </w:r>
      <w:r w:rsidR="000A4720" w:rsidRPr="002D362B">
        <w:rPr>
          <w:sz w:val="20"/>
          <w:szCs w:val="20"/>
          <w:lang w:val="en-GB"/>
        </w:rPr>
        <w:t xml:space="preserve">: </w:t>
      </w:r>
    </w:p>
    <w:p w14:paraId="55AA0259" w14:textId="77777777" w:rsidR="00810DF1" w:rsidRPr="002D362B" w:rsidRDefault="00810DF1" w:rsidP="00810DF1">
      <w:pPr>
        <w:ind w:right="72"/>
        <w:rPr>
          <w:sz w:val="20"/>
          <w:szCs w:val="20"/>
          <w:lang w:val="en-GB"/>
        </w:rPr>
      </w:pPr>
    </w:p>
    <w:p w14:paraId="7628F961" w14:textId="2C3DBDD9" w:rsidR="00810DF1" w:rsidRPr="002D362B" w:rsidRDefault="00810DF1" w:rsidP="000A4720">
      <w:pPr>
        <w:ind w:right="72" w:firstLine="708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 xml:space="preserve">Birth name: </w:t>
      </w:r>
    </w:p>
    <w:p w14:paraId="1CF3F168" w14:textId="77777777" w:rsidR="00810DF1" w:rsidRPr="002D362B" w:rsidRDefault="00810DF1" w:rsidP="00810DF1">
      <w:pPr>
        <w:ind w:right="72"/>
        <w:rPr>
          <w:sz w:val="20"/>
          <w:szCs w:val="20"/>
          <w:lang w:val="en-GB"/>
        </w:rPr>
      </w:pPr>
    </w:p>
    <w:p w14:paraId="5580DD4D" w14:textId="57A8EB7F" w:rsidR="00810DF1" w:rsidRPr="002D362B" w:rsidRDefault="00810DF1" w:rsidP="000A4720">
      <w:pPr>
        <w:ind w:right="72" w:firstLine="708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 xml:space="preserve">Mother’s name: </w:t>
      </w:r>
    </w:p>
    <w:p w14:paraId="4BB6A77E" w14:textId="77777777" w:rsidR="00810DF1" w:rsidRPr="002D362B" w:rsidRDefault="00810DF1" w:rsidP="00810DF1">
      <w:pPr>
        <w:rPr>
          <w:sz w:val="20"/>
          <w:szCs w:val="20"/>
          <w:lang w:val="en-GB"/>
        </w:rPr>
      </w:pPr>
    </w:p>
    <w:p w14:paraId="3944626B" w14:textId="33301A6B" w:rsidR="00810DF1" w:rsidRPr="002D362B" w:rsidRDefault="00810DF1" w:rsidP="000A4720">
      <w:pPr>
        <w:ind w:firstLine="708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Place, time of birth</w:t>
      </w:r>
      <w:r w:rsidR="000A4720" w:rsidRPr="002D362B">
        <w:rPr>
          <w:sz w:val="20"/>
          <w:szCs w:val="20"/>
          <w:lang w:val="en-GB"/>
        </w:rPr>
        <w:t xml:space="preserve">: </w:t>
      </w:r>
    </w:p>
    <w:p w14:paraId="0F806DF4" w14:textId="77777777" w:rsidR="00810DF1" w:rsidRPr="002D362B" w:rsidRDefault="00810DF1" w:rsidP="00810DF1">
      <w:pPr>
        <w:rPr>
          <w:sz w:val="20"/>
          <w:szCs w:val="20"/>
          <w:lang w:val="en-GB"/>
        </w:rPr>
      </w:pPr>
    </w:p>
    <w:p w14:paraId="4D06DD44" w14:textId="6BEEF838" w:rsidR="00810DF1" w:rsidRDefault="00810DF1" w:rsidP="000A4720">
      <w:pPr>
        <w:jc w:val="center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hereby submit my doctoral dissertation on this day with the title</w:t>
      </w:r>
    </w:p>
    <w:p w14:paraId="49B55BF4" w14:textId="77777777" w:rsidR="002D362B" w:rsidRPr="002D362B" w:rsidRDefault="002D362B" w:rsidP="000A4720">
      <w:pPr>
        <w:jc w:val="center"/>
        <w:rPr>
          <w:sz w:val="20"/>
          <w:szCs w:val="20"/>
          <w:lang w:val="en-GB"/>
        </w:rPr>
      </w:pPr>
    </w:p>
    <w:p w14:paraId="1B635950" w14:textId="77777777" w:rsidR="00810DF1" w:rsidRPr="002D362B" w:rsidRDefault="00810DF1" w:rsidP="00810DF1">
      <w:pPr>
        <w:rPr>
          <w:sz w:val="20"/>
          <w:szCs w:val="20"/>
          <w:lang w:val="en-GB"/>
        </w:rPr>
      </w:pPr>
    </w:p>
    <w:p w14:paraId="4D662336" w14:textId="642C339C" w:rsidR="00810DF1" w:rsidRPr="002D362B" w:rsidRDefault="00810DF1" w:rsidP="000A4720">
      <w:pPr>
        <w:jc w:val="center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.....................................................................................................................................................</w:t>
      </w:r>
    </w:p>
    <w:p w14:paraId="55E794ED" w14:textId="77777777" w:rsidR="00810DF1" w:rsidRPr="002D362B" w:rsidRDefault="00810DF1" w:rsidP="000A4720">
      <w:pPr>
        <w:jc w:val="center"/>
        <w:rPr>
          <w:sz w:val="20"/>
          <w:szCs w:val="20"/>
          <w:lang w:val="en-GB"/>
        </w:rPr>
      </w:pPr>
    </w:p>
    <w:p w14:paraId="30493798" w14:textId="77777777" w:rsidR="00810DF1" w:rsidRPr="002D362B" w:rsidRDefault="00810DF1" w:rsidP="00810DF1">
      <w:pPr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in the</w:t>
      </w:r>
    </w:p>
    <w:p w14:paraId="03E6807D" w14:textId="0EC4E0E9" w:rsidR="00810DF1" w:rsidRPr="002D362B" w:rsidRDefault="00810DF1" w:rsidP="000A4720">
      <w:pPr>
        <w:jc w:val="center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.....................................................................................................................................................</w:t>
      </w:r>
    </w:p>
    <w:p w14:paraId="3CDBECB7" w14:textId="77777777" w:rsidR="00810DF1" w:rsidRPr="002D362B" w:rsidRDefault="00810DF1" w:rsidP="00810DF1">
      <w:pPr>
        <w:rPr>
          <w:sz w:val="20"/>
          <w:szCs w:val="20"/>
          <w:lang w:val="en-GB"/>
        </w:rPr>
      </w:pPr>
    </w:p>
    <w:p w14:paraId="5C14EFE3" w14:textId="6B62BA75" w:rsidR="00810DF1" w:rsidRDefault="00810DF1" w:rsidP="000A4720">
      <w:pPr>
        <w:jc w:val="center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Doctoral School in the</w:t>
      </w:r>
    </w:p>
    <w:p w14:paraId="45980DAB" w14:textId="77777777" w:rsidR="002D362B" w:rsidRPr="002D362B" w:rsidRDefault="002D362B" w:rsidP="000A4720">
      <w:pPr>
        <w:jc w:val="center"/>
        <w:rPr>
          <w:sz w:val="20"/>
          <w:szCs w:val="20"/>
          <w:lang w:val="en-GB"/>
        </w:rPr>
      </w:pPr>
    </w:p>
    <w:p w14:paraId="2A43B547" w14:textId="31F4FA13" w:rsidR="00810DF1" w:rsidRPr="002D362B" w:rsidRDefault="00810DF1" w:rsidP="000A4720">
      <w:pPr>
        <w:jc w:val="center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.....................................................................................................................................................</w:t>
      </w:r>
    </w:p>
    <w:p w14:paraId="22A74553" w14:textId="26E9643C" w:rsidR="00810DF1" w:rsidRPr="002D362B" w:rsidRDefault="00CC2E17" w:rsidP="000A4720">
      <w:pPr>
        <w:jc w:val="center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Doctoral</w:t>
      </w:r>
      <w:r w:rsidR="00810DF1" w:rsidRPr="002D362B">
        <w:rPr>
          <w:sz w:val="20"/>
          <w:szCs w:val="20"/>
          <w:lang w:val="en-GB"/>
        </w:rPr>
        <w:t xml:space="preserve"> program.</w:t>
      </w:r>
    </w:p>
    <w:p w14:paraId="061B3CE0" w14:textId="77777777" w:rsidR="00810DF1" w:rsidRPr="002D362B" w:rsidRDefault="00810DF1" w:rsidP="00810DF1">
      <w:pPr>
        <w:rPr>
          <w:sz w:val="20"/>
          <w:szCs w:val="20"/>
          <w:lang w:val="en-GB"/>
        </w:rPr>
      </w:pPr>
    </w:p>
    <w:p w14:paraId="5DFB1EF0" w14:textId="77777777" w:rsidR="00810DF1" w:rsidRPr="002D362B" w:rsidRDefault="00810DF1" w:rsidP="00810DF1">
      <w:pPr>
        <w:rPr>
          <w:sz w:val="20"/>
          <w:szCs w:val="20"/>
          <w:lang w:val="en-GB"/>
        </w:rPr>
      </w:pPr>
    </w:p>
    <w:p w14:paraId="05DEB48F" w14:textId="77777777" w:rsidR="00810DF1" w:rsidRPr="002D362B" w:rsidRDefault="00810DF1" w:rsidP="00810DF1">
      <w:pPr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 xml:space="preserve">Advisor’s name:......................................................................................................................... </w:t>
      </w:r>
    </w:p>
    <w:p w14:paraId="4BC17D7B" w14:textId="77777777" w:rsidR="00810DF1" w:rsidRPr="002D362B" w:rsidRDefault="00810DF1" w:rsidP="00810DF1">
      <w:pPr>
        <w:jc w:val="both"/>
        <w:rPr>
          <w:b/>
          <w:bCs/>
          <w:sz w:val="20"/>
          <w:szCs w:val="20"/>
          <w:lang w:val="en-GB"/>
        </w:rPr>
      </w:pPr>
    </w:p>
    <w:p w14:paraId="58F7C5FA" w14:textId="77777777" w:rsidR="00810DF1" w:rsidRPr="002D362B" w:rsidRDefault="00810DF1" w:rsidP="00810DF1">
      <w:pPr>
        <w:jc w:val="both"/>
        <w:rPr>
          <w:b/>
          <w:bCs/>
          <w:sz w:val="20"/>
          <w:szCs w:val="20"/>
          <w:lang w:val="en-GB"/>
        </w:rPr>
      </w:pPr>
    </w:p>
    <w:p w14:paraId="3472F00C" w14:textId="787C6240" w:rsidR="00810DF1" w:rsidRPr="002D362B" w:rsidRDefault="00810DF1" w:rsidP="00810DF1">
      <w:pPr>
        <w:jc w:val="both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 xml:space="preserve">At the same time, I declare </w:t>
      </w:r>
      <w:r w:rsidR="00CE592F" w:rsidRPr="002D362B">
        <w:rPr>
          <w:sz w:val="20"/>
          <w:szCs w:val="20"/>
          <w:lang w:val="en-GB"/>
        </w:rPr>
        <w:t xml:space="preserve">in connection with my </w:t>
      </w:r>
      <w:r w:rsidRPr="002D362B">
        <w:rPr>
          <w:sz w:val="20"/>
          <w:szCs w:val="20"/>
          <w:lang w:val="en-GB"/>
        </w:rPr>
        <w:t>doctoral dissertation submitted in the course of this procedure</w:t>
      </w:r>
      <w:r w:rsidR="00CE592F" w:rsidRPr="002D362B">
        <w:rPr>
          <w:sz w:val="20"/>
          <w:szCs w:val="20"/>
          <w:lang w:val="en-GB"/>
        </w:rPr>
        <w:t xml:space="preserve"> that</w:t>
      </w:r>
    </w:p>
    <w:p w14:paraId="386FC93D" w14:textId="7E9D4251" w:rsidR="00810DF1" w:rsidRPr="002D362B" w:rsidRDefault="00810DF1" w:rsidP="00810DF1">
      <w:pPr>
        <w:jc w:val="both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 xml:space="preserve">- </w:t>
      </w:r>
      <w:r w:rsidR="00CE592F" w:rsidRPr="002D362B">
        <w:rPr>
          <w:sz w:val="20"/>
          <w:szCs w:val="20"/>
          <w:lang w:val="en-GB"/>
        </w:rPr>
        <w:t>my dissertation was not</w:t>
      </w:r>
      <w:r w:rsidRPr="002D362B">
        <w:rPr>
          <w:sz w:val="20"/>
          <w:szCs w:val="20"/>
          <w:lang w:val="en-GB"/>
        </w:rPr>
        <w:t xml:space="preserve"> submitted previously to </w:t>
      </w:r>
      <w:r w:rsidR="00CE592F" w:rsidRPr="002D362B">
        <w:rPr>
          <w:sz w:val="20"/>
          <w:szCs w:val="20"/>
          <w:lang w:val="en-GB"/>
        </w:rPr>
        <w:t>any other</w:t>
      </w:r>
      <w:r w:rsidRPr="002D362B">
        <w:rPr>
          <w:sz w:val="20"/>
          <w:szCs w:val="20"/>
          <w:lang w:val="en-GB"/>
        </w:rPr>
        <w:t xml:space="preserve"> Doctoral School (either </w:t>
      </w:r>
      <w:r w:rsidR="002E6C49" w:rsidRPr="002D362B">
        <w:rPr>
          <w:sz w:val="20"/>
          <w:szCs w:val="20"/>
          <w:lang w:val="en-GB"/>
        </w:rPr>
        <w:t>in my</w:t>
      </w:r>
      <w:r w:rsidRPr="002D362B">
        <w:rPr>
          <w:sz w:val="20"/>
          <w:szCs w:val="20"/>
          <w:lang w:val="en-GB"/>
        </w:rPr>
        <w:t xml:space="preserve"> home</w:t>
      </w:r>
      <w:r w:rsidR="002E6C49" w:rsidRPr="002D362B">
        <w:rPr>
          <w:sz w:val="20"/>
          <w:szCs w:val="20"/>
          <w:lang w:val="en-GB"/>
        </w:rPr>
        <w:t xml:space="preserve"> country</w:t>
      </w:r>
      <w:r w:rsidRPr="002D362B">
        <w:rPr>
          <w:sz w:val="20"/>
          <w:szCs w:val="20"/>
          <w:lang w:val="en-GB"/>
        </w:rPr>
        <w:t xml:space="preserve"> or abroad),</w:t>
      </w:r>
    </w:p>
    <w:p w14:paraId="3387EA93" w14:textId="70980D45" w:rsidR="00810DF1" w:rsidRPr="002D362B" w:rsidRDefault="00810DF1" w:rsidP="00810DF1">
      <w:pPr>
        <w:jc w:val="both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 xml:space="preserve">- </w:t>
      </w:r>
      <w:r w:rsidR="002E6C49" w:rsidRPr="002D362B">
        <w:rPr>
          <w:sz w:val="20"/>
          <w:szCs w:val="20"/>
          <w:lang w:val="en-GB"/>
        </w:rPr>
        <w:t>my application for the degree aw</w:t>
      </w:r>
      <w:r w:rsidRPr="002D362B">
        <w:rPr>
          <w:sz w:val="20"/>
          <w:szCs w:val="20"/>
          <w:lang w:val="en-GB"/>
        </w:rPr>
        <w:t xml:space="preserve">arding process </w:t>
      </w:r>
      <w:r w:rsidR="00CE592F" w:rsidRPr="002D362B">
        <w:rPr>
          <w:sz w:val="20"/>
          <w:szCs w:val="20"/>
          <w:lang w:val="en-GB"/>
        </w:rPr>
        <w:t>was</w:t>
      </w:r>
      <w:r w:rsidR="002E6C49" w:rsidRPr="002D362B">
        <w:rPr>
          <w:sz w:val="20"/>
          <w:szCs w:val="20"/>
          <w:lang w:val="en-GB"/>
        </w:rPr>
        <w:t xml:space="preserve"> not</w:t>
      </w:r>
      <w:r w:rsidRPr="002D362B">
        <w:rPr>
          <w:sz w:val="20"/>
          <w:szCs w:val="20"/>
          <w:lang w:val="en-GB"/>
        </w:rPr>
        <w:t xml:space="preserve"> rejected </w:t>
      </w:r>
      <w:r w:rsidR="00CE592F" w:rsidRPr="002D362B">
        <w:rPr>
          <w:sz w:val="20"/>
          <w:szCs w:val="20"/>
          <w:lang w:val="en-GB"/>
        </w:rPr>
        <w:t>in the past</w:t>
      </w:r>
      <w:r w:rsidRPr="002D362B">
        <w:rPr>
          <w:sz w:val="20"/>
          <w:szCs w:val="20"/>
          <w:lang w:val="en-GB"/>
        </w:rPr>
        <w:t xml:space="preserve"> two years,</w:t>
      </w:r>
    </w:p>
    <w:p w14:paraId="003ED2D6" w14:textId="78CAB258" w:rsidR="00810DF1" w:rsidRPr="002D362B" w:rsidRDefault="00810DF1" w:rsidP="00810DF1">
      <w:pPr>
        <w:jc w:val="both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 xml:space="preserve">- I have no </w:t>
      </w:r>
      <w:r w:rsidR="002E6C49" w:rsidRPr="002D362B">
        <w:rPr>
          <w:sz w:val="20"/>
          <w:szCs w:val="20"/>
          <w:lang w:val="en-GB"/>
        </w:rPr>
        <w:t>unsuccessful</w:t>
      </w:r>
      <w:r w:rsidRPr="002D362B">
        <w:rPr>
          <w:sz w:val="20"/>
          <w:szCs w:val="20"/>
          <w:lang w:val="en-GB"/>
        </w:rPr>
        <w:t xml:space="preserve"> doctoral </w:t>
      </w:r>
      <w:r w:rsidR="00CC2E17">
        <w:rPr>
          <w:sz w:val="20"/>
          <w:szCs w:val="20"/>
          <w:lang w:val="en-GB"/>
        </w:rPr>
        <w:t>defense</w:t>
      </w:r>
      <w:r w:rsidR="002E6C49" w:rsidRPr="002D362B">
        <w:rPr>
          <w:sz w:val="20"/>
          <w:szCs w:val="20"/>
          <w:lang w:val="en-GB"/>
        </w:rPr>
        <w:t xml:space="preserve"> attempt</w:t>
      </w:r>
      <w:r w:rsidR="00CE592F" w:rsidRPr="002D362B">
        <w:rPr>
          <w:sz w:val="20"/>
          <w:szCs w:val="20"/>
          <w:lang w:val="en-GB"/>
        </w:rPr>
        <w:t>s</w:t>
      </w:r>
      <w:r w:rsidRPr="002D362B">
        <w:rPr>
          <w:sz w:val="20"/>
          <w:szCs w:val="20"/>
          <w:lang w:val="en-GB"/>
        </w:rPr>
        <w:t xml:space="preserve"> </w:t>
      </w:r>
      <w:r w:rsidR="002E6C49" w:rsidRPr="002D362B">
        <w:rPr>
          <w:sz w:val="20"/>
          <w:szCs w:val="20"/>
          <w:lang w:val="en-GB"/>
        </w:rPr>
        <w:t>from</w:t>
      </w:r>
      <w:r w:rsidRPr="002D362B">
        <w:rPr>
          <w:sz w:val="20"/>
          <w:szCs w:val="20"/>
          <w:lang w:val="en-GB"/>
        </w:rPr>
        <w:t xml:space="preserve"> the </w:t>
      </w:r>
      <w:r w:rsidR="00CE592F" w:rsidRPr="002D362B">
        <w:rPr>
          <w:sz w:val="20"/>
          <w:szCs w:val="20"/>
          <w:lang w:val="en-GB"/>
        </w:rPr>
        <w:t>past</w:t>
      </w:r>
      <w:r w:rsidRPr="002D362B">
        <w:rPr>
          <w:sz w:val="20"/>
          <w:szCs w:val="20"/>
          <w:lang w:val="en-GB"/>
        </w:rPr>
        <w:t xml:space="preserve"> two years,</w:t>
      </w:r>
    </w:p>
    <w:p w14:paraId="052B0F86" w14:textId="105FA47B" w:rsidR="00810DF1" w:rsidRPr="002D362B" w:rsidRDefault="00810DF1" w:rsidP="00810DF1">
      <w:pPr>
        <w:jc w:val="both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 xml:space="preserve">- my doctoral title </w:t>
      </w:r>
      <w:r w:rsidR="007F63E6" w:rsidRPr="002D362B">
        <w:rPr>
          <w:sz w:val="20"/>
          <w:szCs w:val="20"/>
          <w:lang w:val="en-GB"/>
        </w:rPr>
        <w:t>was</w:t>
      </w:r>
      <w:r w:rsidRPr="002D362B">
        <w:rPr>
          <w:sz w:val="20"/>
          <w:szCs w:val="20"/>
          <w:lang w:val="en-GB"/>
        </w:rPr>
        <w:t xml:space="preserve"> not withdrawn within</w:t>
      </w:r>
      <w:r w:rsidR="002E6C49" w:rsidRPr="002D362B">
        <w:rPr>
          <w:sz w:val="20"/>
          <w:szCs w:val="20"/>
          <w:lang w:val="en-GB"/>
        </w:rPr>
        <w:t xml:space="preserve"> the past</w:t>
      </w:r>
      <w:r w:rsidRPr="002D362B">
        <w:rPr>
          <w:sz w:val="20"/>
          <w:szCs w:val="20"/>
          <w:lang w:val="en-GB"/>
        </w:rPr>
        <w:t xml:space="preserve"> five years,</w:t>
      </w:r>
    </w:p>
    <w:p w14:paraId="5FFF2880" w14:textId="454AC525" w:rsidR="00810DF1" w:rsidRPr="002D362B" w:rsidRDefault="00810DF1" w:rsidP="00810DF1">
      <w:pPr>
        <w:jc w:val="both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 xml:space="preserve">- my dissertation is </w:t>
      </w:r>
      <w:r w:rsidR="00CE592F" w:rsidRPr="002D362B">
        <w:rPr>
          <w:sz w:val="20"/>
          <w:szCs w:val="20"/>
          <w:lang w:val="en-GB"/>
        </w:rPr>
        <w:t xml:space="preserve">an </w:t>
      </w:r>
      <w:r w:rsidRPr="002D362B">
        <w:rPr>
          <w:sz w:val="20"/>
          <w:szCs w:val="20"/>
          <w:lang w:val="en-GB"/>
        </w:rPr>
        <w:t>independent work</w:t>
      </w:r>
      <w:r w:rsidR="00CC2E17">
        <w:rPr>
          <w:sz w:val="20"/>
          <w:szCs w:val="20"/>
          <w:lang w:val="en-GB"/>
        </w:rPr>
        <w:t>; I</w:t>
      </w:r>
      <w:r w:rsidRPr="002D362B">
        <w:rPr>
          <w:sz w:val="20"/>
          <w:szCs w:val="20"/>
          <w:lang w:val="en-GB"/>
        </w:rPr>
        <w:t xml:space="preserve"> did not present anyone’s intellectual property as my own, the references I used are clear and complete, I did not use false or falsified data in the preparation of the dissertation.</w:t>
      </w:r>
    </w:p>
    <w:p w14:paraId="5AC18DC7" w14:textId="77777777" w:rsidR="00810DF1" w:rsidRPr="002D362B" w:rsidRDefault="00810DF1" w:rsidP="00810DF1">
      <w:pPr>
        <w:jc w:val="both"/>
        <w:rPr>
          <w:sz w:val="20"/>
          <w:szCs w:val="20"/>
          <w:lang w:val="en-GB"/>
        </w:rPr>
      </w:pPr>
    </w:p>
    <w:p w14:paraId="294219FE" w14:textId="77777777" w:rsidR="00810DF1" w:rsidRPr="002D362B" w:rsidRDefault="00810DF1" w:rsidP="00810DF1">
      <w:pPr>
        <w:jc w:val="both"/>
        <w:rPr>
          <w:sz w:val="20"/>
          <w:szCs w:val="20"/>
          <w:lang w:val="en-GB"/>
        </w:rPr>
      </w:pPr>
    </w:p>
    <w:p w14:paraId="67EBDDB1" w14:textId="77777777" w:rsidR="00810DF1" w:rsidRPr="002D362B" w:rsidRDefault="00810DF1" w:rsidP="00810DF1">
      <w:pPr>
        <w:spacing w:before="120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Date:…………………………………..</w:t>
      </w:r>
    </w:p>
    <w:p w14:paraId="5EA4C6E3" w14:textId="77777777" w:rsidR="00810DF1" w:rsidRPr="002D362B" w:rsidRDefault="00810DF1" w:rsidP="00810DF1">
      <w:pPr>
        <w:ind w:left="5103"/>
        <w:jc w:val="center"/>
        <w:rPr>
          <w:sz w:val="20"/>
          <w:szCs w:val="20"/>
          <w:lang w:val="en-GB"/>
        </w:rPr>
      </w:pPr>
    </w:p>
    <w:p w14:paraId="726EC868" w14:textId="77777777" w:rsidR="00810DF1" w:rsidRPr="002D362B" w:rsidRDefault="00810DF1" w:rsidP="00810DF1">
      <w:pPr>
        <w:ind w:left="5103"/>
        <w:jc w:val="center"/>
        <w:rPr>
          <w:sz w:val="20"/>
          <w:szCs w:val="20"/>
          <w:lang w:val="en-GB"/>
        </w:rPr>
      </w:pPr>
    </w:p>
    <w:p w14:paraId="1F0B24BC" w14:textId="77777777" w:rsidR="00810DF1" w:rsidRPr="002D362B" w:rsidRDefault="00810DF1" w:rsidP="00810DF1">
      <w:pPr>
        <w:ind w:left="5103"/>
        <w:jc w:val="center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………………………………….</w:t>
      </w:r>
    </w:p>
    <w:p w14:paraId="098D09F4" w14:textId="77777777" w:rsidR="00810DF1" w:rsidRPr="002D362B" w:rsidRDefault="00810DF1" w:rsidP="00810DF1">
      <w:pPr>
        <w:ind w:left="5103"/>
        <w:jc w:val="center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signature of the candidate/doctoral student</w:t>
      </w:r>
    </w:p>
    <w:p w14:paraId="02C39E53" w14:textId="77777777" w:rsidR="00810DF1" w:rsidRPr="002D362B" w:rsidRDefault="00810DF1" w:rsidP="00810DF1">
      <w:pPr>
        <w:pBdr>
          <w:bottom w:val="single" w:sz="6" w:space="1" w:color="auto"/>
        </w:pBdr>
        <w:rPr>
          <w:i/>
          <w:iCs/>
          <w:sz w:val="20"/>
          <w:szCs w:val="20"/>
          <w:lang w:val="en-GB"/>
        </w:rPr>
      </w:pPr>
    </w:p>
    <w:p w14:paraId="4ABEF1EB" w14:textId="0EE9A030" w:rsidR="00F70071" w:rsidRPr="002D362B" w:rsidRDefault="00F70071" w:rsidP="00810DF1">
      <w:pPr>
        <w:rPr>
          <w:b/>
          <w:sz w:val="20"/>
          <w:szCs w:val="20"/>
          <w:lang w:val="en-GB"/>
        </w:rPr>
      </w:pPr>
    </w:p>
    <w:p w14:paraId="1D9F9A28" w14:textId="4B939E9F" w:rsidR="00F70071" w:rsidRPr="002D362B" w:rsidRDefault="00F70071" w:rsidP="00810DF1">
      <w:pPr>
        <w:rPr>
          <w:sz w:val="20"/>
          <w:szCs w:val="20"/>
          <w:lang w:val="en-GB"/>
        </w:rPr>
      </w:pPr>
      <w:r w:rsidRPr="002D362B">
        <w:rPr>
          <w:b/>
          <w:sz w:val="20"/>
          <w:szCs w:val="20"/>
          <w:lang w:val="en-GB"/>
        </w:rPr>
        <w:t>Receipt Certificate by the Faculty</w:t>
      </w:r>
    </w:p>
    <w:p w14:paraId="56C7ED57" w14:textId="79391ACA" w:rsidR="00810DF1" w:rsidRPr="002D362B" w:rsidRDefault="00F70071" w:rsidP="00810DF1">
      <w:pPr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I hereby verify that I have received the doctoral dissertation with the title referenced above.</w:t>
      </w:r>
    </w:p>
    <w:p w14:paraId="1EC5C034" w14:textId="0546581C" w:rsidR="00F70071" w:rsidRPr="002D362B" w:rsidRDefault="00F70071" w:rsidP="00810DF1">
      <w:pPr>
        <w:rPr>
          <w:sz w:val="20"/>
          <w:szCs w:val="20"/>
          <w:lang w:val="en-GB"/>
        </w:rPr>
      </w:pPr>
    </w:p>
    <w:p w14:paraId="76AEE19E" w14:textId="77777777" w:rsidR="002D362B" w:rsidRPr="002D362B" w:rsidRDefault="002D362B" w:rsidP="00810DF1">
      <w:pPr>
        <w:rPr>
          <w:sz w:val="20"/>
          <w:szCs w:val="20"/>
          <w:lang w:val="en-GB"/>
        </w:rPr>
      </w:pPr>
    </w:p>
    <w:p w14:paraId="7E5ECFD9" w14:textId="430EE67D" w:rsidR="00F70071" w:rsidRPr="002D362B" w:rsidRDefault="00F70071" w:rsidP="00810DF1">
      <w:pPr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Pécs, ..........(day) .............(month) ..........(year)</w:t>
      </w:r>
    </w:p>
    <w:p w14:paraId="2DAD1311" w14:textId="451D5822" w:rsidR="00F70071" w:rsidRPr="002D362B" w:rsidRDefault="00F70071" w:rsidP="00810DF1">
      <w:pPr>
        <w:rPr>
          <w:sz w:val="20"/>
          <w:szCs w:val="20"/>
          <w:lang w:val="en-GB"/>
        </w:rPr>
      </w:pPr>
    </w:p>
    <w:p w14:paraId="11CAEA58" w14:textId="094D462F" w:rsidR="00F70071" w:rsidRPr="002D362B" w:rsidRDefault="00F70071" w:rsidP="00810DF1">
      <w:pPr>
        <w:rPr>
          <w:sz w:val="20"/>
          <w:szCs w:val="20"/>
          <w:lang w:val="en-GB"/>
        </w:rPr>
      </w:pPr>
    </w:p>
    <w:p w14:paraId="748A3756" w14:textId="377643EE" w:rsidR="00F70071" w:rsidRPr="002D362B" w:rsidRDefault="00F70071" w:rsidP="00F70071">
      <w:pPr>
        <w:ind w:left="5670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..................................................</w:t>
      </w:r>
    </w:p>
    <w:p w14:paraId="4F18C293" w14:textId="38B9A9DF" w:rsidR="00F70071" w:rsidRPr="002D362B" w:rsidRDefault="00F70071" w:rsidP="00F70071">
      <w:pPr>
        <w:ind w:left="6946"/>
        <w:rPr>
          <w:sz w:val="20"/>
          <w:szCs w:val="20"/>
          <w:lang w:val="en-GB"/>
        </w:rPr>
      </w:pPr>
      <w:r w:rsidRPr="002D362B">
        <w:rPr>
          <w:sz w:val="20"/>
          <w:szCs w:val="20"/>
          <w:lang w:val="en-GB"/>
        </w:rPr>
        <w:t>signature</w:t>
      </w:r>
    </w:p>
    <w:sectPr w:rsidR="00F70071" w:rsidRPr="002D36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19141" w14:textId="77777777" w:rsidR="007F76E8" w:rsidRDefault="007F76E8" w:rsidP="00F70071">
      <w:r>
        <w:separator/>
      </w:r>
    </w:p>
  </w:endnote>
  <w:endnote w:type="continuationSeparator" w:id="0">
    <w:p w14:paraId="6B7D96BA" w14:textId="77777777" w:rsidR="007F76E8" w:rsidRDefault="007F76E8" w:rsidP="00F70071">
      <w:r>
        <w:continuationSeparator/>
      </w:r>
    </w:p>
  </w:endnote>
  <w:endnote w:type="continuationNotice" w:id="1">
    <w:p w14:paraId="11148B14" w14:textId="77777777" w:rsidR="007F76E8" w:rsidRDefault="007F76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B9B66" w14:textId="77777777" w:rsidR="007F76E8" w:rsidRDefault="007F76E8" w:rsidP="00F70071">
      <w:r>
        <w:separator/>
      </w:r>
    </w:p>
  </w:footnote>
  <w:footnote w:type="continuationSeparator" w:id="0">
    <w:p w14:paraId="11FCC64C" w14:textId="77777777" w:rsidR="007F76E8" w:rsidRDefault="007F76E8" w:rsidP="00F70071">
      <w:r>
        <w:continuationSeparator/>
      </w:r>
    </w:p>
  </w:footnote>
  <w:footnote w:type="continuationNotice" w:id="1">
    <w:p w14:paraId="0135A842" w14:textId="77777777" w:rsidR="007F76E8" w:rsidRDefault="007F76E8"/>
  </w:footnote>
  <w:footnote w:id="2">
    <w:p w14:paraId="2D4D49FC" w14:textId="2C1B3A79" w:rsidR="00F70071" w:rsidRDefault="00F70071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 w:rsidRPr="00F70071">
        <w:rPr>
          <w:lang w:val="en-GB"/>
        </w:rPr>
        <w:t>Effective as of 28 November 2019 under Senate amendment adopted on 28 November 2019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S0MLEwMLE0tTBT0lEKTi0uzszPAykwqgUA9uLJ5SwAAAA="/>
  </w:docVars>
  <w:rsids>
    <w:rsidRoot w:val="00810DF1"/>
    <w:rsid w:val="000A4720"/>
    <w:rsid w:val="00292AC4"/>
    <w:rsid w:val="002D362B"/>
    <w:rsid w:val="002E6C49"/>
    <w:rsid w:val="0033531B"/>
    <w:rsid w:val="006C0D4B"/>
    <w:rsid w:val="007F63E6"/>
    <w:rsid w:val="007F76E8"/>
    <w:rsid w:val="00810DF1"/>
    <w:rsid w:val="0084396C"/>
    <w:rsid w:val="00A75B3F"/>
    <w:rsid w:val="00CC2E17"/>
    <w:rsid w:val="00CE592F"/>
    <w:rsid w:val="00F70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C4178F"/>
  <w15:chartTrackingRefBased/>
  <w15:docId w15:val="{EAAA1997-8B16-4385-AF1F-7ECA25FDF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10D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iPriority w:val="99"/>
    <w:semiHidden/>
    <w:unhideWhenUsed/>
    <w:rsid w:val="00F70071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F70071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semiHidden/>
    <w:unhideWhenUsed/>
    <w:rsid w:val="00F70071"/>
    <w:rPr>
      <w:vertAlign w:val="superscript"/>
    </w:rPr>
  </w:style>
  <w:style w:type="paragraph" w:styleId="lfej">
    <w:name w:val="header"/>
    <w:basedOn w:val="Norml"/>
    <w:link w:val="lfejChar"/>
    <w:uiPriority w:val="99"/>
    <w:semiHidden/>
    <w:unhideWhenUsed/>
    <w:rsid w:val="0084396C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84396C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semiHidden/>
    <w:unhideWhenUsed/>
    <w:rsid w:val="0084396C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semiHidden/>
    <w:rsid w:val="0084396C"/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578B53-17D5-4997-9EE4-040BFBBC0C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9B2539-7240-4060-AF00-FF81E23D6F8D}"/>
</file>

<file path=customXml/itemProps3.xml><?xml version="1.0" encoding="utf-8"?>
<ds:datastoreItem xmlns:ds="http://schemas.openxmlformats.org/officeDocument/2006/customXml" ds:itemID="{A5367C28-F6CB-4940-89E4-D04B47E78A45}">
  <ds:schemaRefs>
    <ds:schemaRef ds:uri="http://schemas.microsoft.com/office/2006/metadata/properties"/>
    <ds:schemaRef ds:uri="http://schemas.microsoft.com/office/infopath/2007/PartnerControls"/>
    <ds:schemaRef ds:uri="c150c119-6cd4-4d13-994f-364b395a6467"/>
    <ds:schemaRef ds:uri="6713ac89-d2f8-44c6-9d84-42ae782e9d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n Nikolett</dc:creator>
  <cp:keywords/>
  <dc:description/>
  <cp:lastModifiedBy>Dr. Kispál Zoltánné</cp:lastModifiedBy>
  <cp:revision>4</cp:revision>
  <cp:lastPrinted>2022-09-13T08:56:00Z</cp:lastPrinted>
  <dcterms:created xsi:type="dcterms:W3CDTF">2022-02-14T14:23:00Z</dcterms:created>
  <dcterms:modified xsi:type="dcterms:W3CDTF">2022-09-1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  <property fmtid="{D5CDD505-2E9C-101B-9397-08002B2CF9AE}" pid="3" name="MediaServiceImageTags">
    <vt:lpwstr/>
  </property>
</Properties>
</file>